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C158BE" w14:textId="2D6403B9" w:rsidR="000A4E18" w:rsidRDefault="00F77C6E">
      <w:r>
        <w:rPr>
          <w:noProof/>
        </w:rPr>
        <w:drawing>
          <wp:inline distT="0" distB="0" distL="0" distR="0" wp14:anchorId="042A7CE4" wp14:editId="6D05EFB2">
            <wp:extent cx="5486400" cy="784860"/>
            <wp:effectExtent l="0" t="19050" r="76200" b="5334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14:paraId="30A66262" w14:textId="63BBC502" w:rsidR="00A52CBF" w:rsidRDefault="001137DF" w:rsidP="00A52CBF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 xml:space="preserve">در این سوال می خواهیم </w:t>
      </w:r>
      <w:r w:rsidR="003B1DBC">
        <w:rPr>
          <w:rFonts w:hint="cs"/>
          <w:szCs w:val="36"/>
          <w:rtl/>
          <w:lang w:bidi="fa-IR"/>
        </w:rPr>
        <w:t>فایلی را از کارت حافظه خوانده و آن را بر روی رایانه با استفاده از پورت سریال ارسال کنیم.</w:t>
      </w:r>
    </w:p>
    <w:p w14:paraId="3581D011" w14:textId="6C337E22" w:rsidR="003B1DBC" w:rsidRDefault="003B1DBC" w:rsidP="003B1DBC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در این حالت برای خروجی داریم:</w:t>
      </w:r>
    </w:p>
    <w:p w14:paraId="0E7ACB87" w14:textId="6E195873" w:rsidR="003B1DBC" w:rsidRDefault="003B1DBC" w:rsidP="003B1DBC">
      <w:pPr>
        <w:bidi/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043ABB9A" wp14:editId="0B5A3F68">
            <wp:extent cx="5208924" cy="36118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044" cy="3617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32B83" w14:textId="0B2949A3" w:rsidR="00626697" w:rsidRDefault="00626697" w:rsidP="00626697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و کد آن به شکل زیر است:</w:t>
      </w:r>
    </w:p>
    <w:p w14:paraId="49FAAFE1" w14:textId="61EB0694" w:rsidR="00626697" w:rsidRDefault="00626697" w:rsidP="00626697">
      <w:pPr>
        <w:bidi/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67485EA5" wp14:editId="7FF4804D">
            <wp:extent cx="5905500" cy="2103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2103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8384E" w14:textId="06198BD1" w:rsidR="00626697" w:rsidRDefault="00626697" w:rsidP="00626697">
      <w:pPr>
        <w:bidi/>
        <w:rPr>
          <w:szCs w:val="36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292E9355" wp14:editId="0CEB94D5">
            <wp:extent cx="5486400" cy="784860"/>
            <wp:effectExtent l="0" t="19050" r="76200" b="53340"/>
            <wp:docPr id="11" name="Diagram 1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1D1596FC" w14:textId="3EBDFBE3" w:rsidR="00626697" w:rsidRDefault="00626697" w:rsidP="00626697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در این قسمت می خواهیم یک ماتریس ال ای دی را با گروهمان که 9 است روشن کنیم برای این کار داریم: (ماتریس 8*8 است)</w:t>
      </w:r>
    </w:p>
    <w:p w14:paraId="1975115A" w14:textId="08B76C40" w:rsidR="00626697" w:rsidRDefault="00626697" w:rsidP="00626697">
      <w:pPr>
        <w:bidi/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76DA314D" wp14:editId="2BA2438C">
            <wp:extent cx="3238500" cy="2895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07AF6" w14:textId="1801A076" w:rsidR="00626697" w:rsidRDefault="00626697" w:rsidP="00626697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که در آن 1 نشان روشن بودن و 0 خاموش بودن ال ای دی در ستون و سطر مربوطه است. که عدد 9 را نشان می دهد.</w:t>
      </w:r>
    </w:p>
    <w:p w14:paraId="0073B3E9" w14:textId="11757FF3" w:rsidR="00626697" w:rsidRDefault="00626697" w:rsidP="00626697">
      <w:pPr>
        <w:bidi/>
        <w:rPr>
          <w:szCs w:val="36"/>
          <w:rtl/>
          <w:lang w:bidi="fa-IR"/>
        </w:rPr>
      </w:pPr>
      <w:r>
        <w:rPr>
          <w:noProof/>
        </w:rPr>
        <w:drawing>
          <wp:inline distT="0" distB="0" distL="0" distR="0" wp14:anchorId="4EADD09C" wp14:editId="292455AB">
            <wp:extent cx="2528479" cy="2316480"/>
            <wp:effectExtent l="0" t="0" r="5715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353" cy="2320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A3FC7" w14:textId="35E5E378" w:rsidR="00626697" w:rsidRDefault="00626697" w:rsidP="00626697">
      <w:pPr>
        <w:bidi/>
        <w:rPr>
          <w:szCs w:val="36"/>
          <w:rtl/>
          <w:lang w:bidi="fa-IR"/>
        </w:rPr>
      </w:pPr>
    </w:p>
    <w:p w14:paraId="4F543DE5" w14:textId="6DD76915" w:rsidR="00626697" w:rsidRDefault="00626697" w:rsidP="00626697">
      <w:pPr>
        <w:bidi/>
        <w:rPr>
          <w:szCs w:val="36"/>
          <w:rtl/>
          <w:lang w:bidi="fa-IR"/>
        </w:rPr>
      </w:pPr>
    </w:p>
    <w:p w14:paraId="7BE7443C" w14:textId="5D996145" w:rsidR="00626697" w:rsidRDefault="00626697" w:rsidP="00626697">
      <w:pPr>
        <w:bidi/>
        <w:rPr>
          <w:szCs w:val="36"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1C23CF41" wp14:editId="7EF7CE8D">
            <wp:extent cx="5486400" cy="784860"/>
            <wp:effectExtent l="0" t="19050" r="76200" b="53340"/>
            <wp:docPr id="15" name="Diagram 1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14:paraId="60358030" w14:textId="5E56DE86" w:rsidR="00626697" w:rsidRDefault="00626697" w:rsidP="00626697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در این قسمت می خواهیم یک انیمیشن که شامل 34 فریم 8 بایتی (8*8) است را روی ماتریس نمایش دهیم.</w:t>
      </w:r>
    </w:p>
    <w:p w14:paraId="45A3ACF2" w14:textId="02C5062A" w:rsidR="00626697" w:rsidRDefault="00626697" w:rsidP="00626697">
      <w:pPr>
        <w:bidi/>
        <w:rPr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کد آن :</w:t>
      </w:r>
    </w:p>
    <w:p w14:paraId="5B8A349A" w14:textId="4398FAEA" w:rsidR="00626697" w:rsidRDefault="00626697" w:rsidP="00626697">
      <w:pPr>
        <w:bidi/>
        <w:rPr>
          <w:szCs w:val="36"/>
          <w:lang w:bidi="fa-IR"/>
        </w:rPr>
      </w:pPr>
      <w:r>
        <w:rPr>
          <w:noProof/>
        </w:rPr>
        <w:drawing>
          <wp:inline distT="0" distB="0" distL="0" distR="0" wp14:anchorId="281E326E" wp14:editId="63B576BC">
            <wp:extent cx="5943600" cy="54406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EBD12" w14:textId="5A1991B3" w:rsidR="00626697" w:rsidRPr="00F77C6E" w:rsidRDefault="00626697" w:rsidP="00626697">
      <w:pPr>
        <w:bidi/>
        <w:rPr>
          <w:rFonts w:hint="cs"/>
          <w:szCs w:val="36"/>
          <w:rtl/>
          <w:lang w:bidi="fa-IR"/>
        </w:rPr>
      </w:pPr>
      <w:r>
        <w:rPr>
          <w:rFonts w:hint="cs"/>
          <w:szCs w:val="36"/>
          <w:rtl/>
          <w:lang w:bidi="fa-IR"/>
        </w:rPr>
        <w:t>فیلم مربوطه در پیوست آمده است.</w:t>
      </w:r>
    </w:p>
    <w:sectPr w:rsidR="00626697" w:rsidRPr="00F77C6E">
      <w:head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237F4C" w14:textId="77777777" w:rsidR="000D2BB6" w:rsidRDefault="000D2BB6" w:rsidP="00F77C6E">
      <w:pPr>
        <w:spacing w:after="0"/>
      </w:pPr>
      <w:r>
        <w:separator/>
      </w:r>
    </w:p>
  </w:endnote>
  <w:endnote w:type="continuationSeparator" w:id="0">
    <w:p w14:paraId="72C12041" w14:textId="77777777" w:rsidR="000D2BB6" w:rsidRDefault="000D2BB6" w:rsidP="00F77C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E5124C" w14:textId="77777777" w:rsidR="000D2BB6" w:rsidRDefault="000D2BB6" w:rsidP="00F77C6E">
      <w:pPr>
        <w:spacing w:after="0"/>
      </w:pPr>
      <w:r>
        <w:separator/>
      </w:r>
    </w:p>
  </w:footnote>
  <w:footnote w:type="continuationSeparator" w:id="0">
    <w:p w14:paraId="69B528BE" w14:textId="77777777" w:rsidR="000D2BB6" w:rsidRDefault="000D2BB6" w:rsidP="00F77C6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8E56E6" w14:textId="77777777" w:rsidR="00F77C6E" w:rsidRDefault="00F77C6E" w:rsidP="00F77C6E">
    <w:pPr>
      <w:pStyle w:val="Header"/>
    </w:pPr>
    <w:r>
      <w:t>Soheil Shirvani</w:t>
    </w:r>
    <w:r>
      <w:tab/>
      <w:t>Reza Hossieni</w:t>
    </w:r>
    <w:r>
      <w:tab/>
      <w:t>Anita Ghandehari</w:t>
    </w:r>
  </w:p>
  <w:p w14:paraId="38AA070D" w14:textId="74A94679" w:rsidR="00F77C6E" w:rsidRDefault="00F77C6E" w:rsidP="00F77C6E">
    <w:pPr>
      <w:pStyle w:val="Header"/>
    </w:pPr>
    <w:r>
      <w:t>810195416</w:t>
    </w:r>
    <w:r>
      <w:tab/>
      <w:t>810195596</w:t>
    </w:r>
    <w:r>
      <w:tab/>
      <w:t>81019553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A139C"/>
    <w:multiLevelType w:val="hybridMultilevel"/>
    <w:tmpl w:val="FE84B900"/>
    <w:lvl w:ilvl="0" w:tplc="EE6080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E9A9B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FBE42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3E0B8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1F259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D20E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B4660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32B2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D01C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EzsjA1NDOxNDBQ0lEKTi0uzszPAykwqgUAd/AUsywAAAA="/>
  </w:docVars>
  <w:rsids>
    <w:rsidRoot w:val="00765B5C"/>
    <w:rsid w:val="000A5ED5"/>
    <w:rsid w:val="000D2BB6"/>
    <w:rsid w:val="001137DF"/>
    <w:rsid w:val="00266289"/>
    <w:rsid w:val="003B1DBC"/>
    <w:rsid w:val="004A5377"/>
    <w:rsid w:val="00610F83"/>
    <w:rsid w:val="00626697"/>
    <w:rsid w:val="00765B5C"/>
    <w:rsid w:val="007A4B08"/>
    <w:rsid w:val="00832FBB"/>
    <w:rsid w:val="00840F36"/>
    <w:rsid w:val="00883BA2"/>
    <w:rsid w:val="00A52CBF"/>
    <w:rsid w:val="00A56CB0"/>
    <w:rsid w:val="00F7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54589"/>
  <w15:chartTrackingRefBased/>
  <w15:docId w15:val="{ED426C06-719C-48E2-8515-B84296461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36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3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3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77C6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77C6E"/>
  </w:style>
  <w:style w:type="paragraph" w:styleId="Footer">
    <w:name w:val="footer"/>
    <w:basedOn w:val="Normal"/>
    <w:link w:val="FooterChar"/>
    <w:uiPriority w:val="99"/>
    <w:unhideWhenUsed/>
    <w:rsid w:val="00F77C6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77C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744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37177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342210">
          <w:marLeft w:val="0"/>
          <w:marRight w:val="547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image" Target="media/image2.png"/><Relationship Id="rId18" Type="http://schemas.microsoft.com/office/2007/relationships/diagramDrawing" Target="diagrams/drawing2.xml"/><Relationship Id="rId26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diagramData" Target="diagrams/data3.xml"/><Relationship Id="rId7" Type="http://schemas.openxmlformats.org/officeDocument/2006/relationships/diagramData" Target="diagrams/data1.xml"/><Relationship Id="rId12" Type="http://schemas.openxmlformats.org/officeDocument/2006/relationships/image" Target="media/image1.png"/><Relationship Id="rId17" Type="http://schemas.openxmlformats.org/officeDocument/2006/relationships/diagramColors" Target="diagrams/colors2.xml"/><Relationship Id="rId25" Type="http://schemas.microsoft.com/office/2007/relationships/diagramDrawing" Target="diagrams/drawing3.xml"/><Relationship Id="rId2" Type="http://schemas.openxmlformats.org/officeDocument/2006/relationships/styles" Target="styles.xml"/><Relationship Id="rId16" Type="http://schemas.openxmlformats.org/officeDocument/2006/relationships/diagramQuickStyle" Target="diagrams/quickStyle2.xml"/><Relationship Id="rId20" Type="http://schemas.openxmlformats.org/officeDocument/2006/relationships/image" Target="media/image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24" Type="http://schemas.openxmlformats.org/officeDocument/2006/relationships/diagramColors" Target="diagrams/colors3.xml"/><Relationship Id="rId5" Type="http://schemas.openxmlformats.org/officeDocument/2006/relationships/footnotes" Target="footnotes.xml"/><Relationship Id="rId15" Type="http://schemas.openxmlformats.org/officeDocument/2006/relationships/diagramLayout" Target="diagrams/layout2.xml"/><Relationship Id="rId23" Type="http://schemas.openxmlformats.org/officeDocument/2006/relationships/diagramQuickStyle" Target="diagrams/quickStyle3.xml"/><Relationship Id="rId28" Type="http://schemas.openxmlformats.org/officeDocument/2006/relationships/fontTable" Target="fontTable.xml"/><Relationship Id="rId10" Type="http://schemas.openxmlformats.org/officeDocument/2006/relationships/diagramColors" Target="diagrams/colors1.xm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Data" Target="diagrams/data2.xml"/><Relationship Id="rId22" Type="http://schemas.openxmlformats.org/officeDocument/2006/relationships/diagramLayout" Target="diagrams/layout3.xml"/><Relationship Id="rId27" Type="http://schemas.openxmlformats.org/officeDocument/2006/relationships/header" Target="header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1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2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CDBA170-B548-4C4B-B6C2-86FE1A6705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9C00DCBF-10D5-4F84-AA13-1FD28B978E0A}">
      <dgm:prSet phldrT="[Text]"/>
      <dgm:spPr/>
      <dgm:t>
        <a:bodyPr/>
        <a:lstStyle/>
        <a:p>
          <a:pPr rtl="1"/>
          <a:r>
            <a:rPr lang="fa-IR"/>
            <a:t>قسمت 3:</a:t>
          </a:r>
        </a:p>
      </dgm:t>
    </dgm:pt>
    <dgm:pt modelId="{1D263F0A-D96F-4DEB-ACFF-E6AA43C02506}" type="parTrans" cxnId="{C2D6DEAB-04AF-4037-AFC9-92F92BAF1803}">
      <dgm:prSet/>
      <dgm:spPr/>
      <dgm:t>
        <a:bodyPr/>
        <a:lstStyle/>
        <a:p>
          <a:endParaRPr lang="en-US"/>
        </a:p>
      </dgm:t>
    </dgm:pt>
    <dgm:pt modelId="{E3111CAF-EC62-4ACC-B86A-C8F2EE87BCC9}" type="sibTrans" cxnId="{C2D6DEAB-04AF-4037-AFC9-92F92BAF1803}">
      <dgm:prSet/>
      <dgm:spPr/>
      <dgm:t>
        <a:bodyPr/>
        <a:lstStyle/>
        <a:p>
          <a:endParaRPr lang="en-US"/>
        </a:p>
      </dgm:t>
    </dgm:pt>
    <dgm:pt modelId="{A1B3E04E-AD98-4E27-902B-AFBC39A272A7}" type="pres">
      <dgm:prSet presAssocID="{1CDBA170-B548-4C4B-B6C2-86FE1A6705A5}" presName="linear" presStyleCnt="0">
        <dgm:presLayoutVars>
          <dgm:animLvl val="lvl"/>
          <dgm:resizeHandles val="exact"/>
        </dgm:presLayoutVars>
      </dgm:prSet>
      <dgm:spPr/>
    </dgm:pt>
    <dgm:pt modelId="{2B809769-19EB-4B45-A5EF-43E846468B2C}" type="pres">
      <dgm:prSet presAssocID="{9C00DCBF-10D5-4F84-AA13-1FD28B978E0A}" presName="parentText" presStyleLbl="node1" presStyleIdx="0" presStyleCnt="1">
        <dgm:presLayoutVars>
          <dgm:chMax val="0"/>
          <dgm:bulletEnabled val="1"/>
        </dgm:presLayoutVars>
      </dgm:prSet>
      <dgm:spPr/>
    </dgm:pt>
  </dgm:ptLst>
  <dgm:cxnLst>
    <dgm:cxn modelId="{72DB9E2A-0595-455B-9106-E2867F08FC43}" type="presOf" srcId="{1CDBA170-B548-4C4B-B6C2-86FE1A6705A5}" destId="{A1B3E04E-AD98-4E27-902B-AFBC39A272A7}" srcOrd="0" destOrd="0" presId="urn:microsoft.com/office/officeart/2005/8/layout/vList2"/>
    <dgm:cxn modelId="{E4C3DE87-B882-4E01-BDA5-12EAC7F356EE}" type="presOf" srcId="{9C00DCBF-10D5-4F84-AA13-1FD28B978E0A}" destId="{2B809769-19EB-4B45-A5EF-43E846468B2C}" srcOrd="0" destOrd="0" presId="urn:microsoft.com/office/officeart/2005/8/layout/vList2"/>
    <dgm:cxn modelId="{C2D6DEAB-04AF-4037-AFC9-92F92BAF1803}" srcId="{1CDBA170-B548-4C4B-B6C2-86FE1A6705A5}" destId="{9C00DCBF-10D5-4F84-AA13-1FD28B978E0A}" srcOrd="0" destOrd="0" parTransId="{1D263F0A-D96F-4DEB-ACFF-E6AA43C02506}" sibTransId="{E3111CAF-EC62-4ACC-B86A-C8F2EE87BCC9}"/>
    <dgm:cxn modelId="{691AE33E-75E3-4EDD-8E3C-D0ADE90916C8}" type="presParOf" srcId="{A1B3E04E-AD98-4E27-902B-AFBC39A272A7}" destId="{2B809769-19EB-4B45-A5EF-43E846468B2C}" srcOrd="0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1:</a:t>
          </a:r>
        </a:p>
      </dsp:txBody>
      <dsp:txXfrm>
        <a:off x="37696" y="44025"/>
        <a:ext cx="5411008" cy="69680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2:</a:t>
          </a:r>
        </a:p>
      </dsp:txBody>
      <dsp:txXfrm>
        <a:off x="37696" y="44025"/>
        <a:ext cx="5411008" cy="696808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B809769-19EB-4B45-A5EF-43E846468B2C}">
      <dsp:nvSpPr>
        <dsp:cNvPr id="0" name=""/>
        <dsp:cNvSpPr/>
      </dsp:nvSpPr>
      <dsp:spPr>
        <a:xfrm>
          <a:off x="0" y="6329"/>
          <a:ext cx="5486400" cy="77220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5875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5730" tIns="125730" rIns="125730" bIns="125730" numCol="1" spcCol="1270" anchor="ctr" anchorCtr="0">
          <a:noAutofit/>
        </a:bodyPr>
        <a:lstStyle/>
        <a:p>
          <a:pPr marL="0" lvl="0" indent="0" algn="r" defTabSz="1466850" rtl="1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a-IR" sz="3300" kern="1200"/>
            <a:t>قسمت 3:</a:t>
          </a:r>
        </a:p>
      </dsp:txBody>
      <dsp:txXfrm>
        <a:off x="37696" y="44025"/>
        <a:ext cx="5411008" cy="69680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heil shirvani</dc:creator>
  <cp:keywords/>
  <dc:description/>
  <cp:lastModifiedBy>soheil shirvani</cp:lastModifiedBy>
  <cp:revision>4</cp:revision>
  <cp:lastPrinted>2020-12-07T17:10:00Z</cp:lastPrinted>
  <dcterms:created xsi:type="dcterms:W3CDTF">2020-12-07T16:58:00Z</dcterms:created>
  <dcterms:modified xsi:type="dcterms:W3CDTF">2020-12-14T18:58:00Z</dcterms:modified>
</cp:coreProperties>
</file>